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0C4D8BBB">
                <wp:simplePos x="0" y="0"/>
                <wp:positionH relativeFrom="column">
                  <wp:posOffset>-111761</wp:posOffset>
                </wp:positionH>
                <wp:positionV relativeFrom="paragraph">
                  <wp:posOffset>94615</wp:posOffset>
                </wp:positionV>
                <wp:extent cx="3381375" cy="1349375"/>
                <wp:effectExtent l="0" t="0" r="9525"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3493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Pr>
                                      <w:rFonts w:asciiTheme="minorHAnsi" w:hAnsiTheme="minorHAnsi"/>
                                      <w:lang w:val="ka-GE"/>
                                    </w:rPr>
                                    <w:t xml:space="preserve">#1, </w:t>
                                  </w:r>
                                  <w:r>
                                    <w:rPr>
                                      <w:rFonts w:asciiTheme="minorHAnsi" w:hAnsiTheme="minorHAnsi"/>
                                      <w:lang w:val="en-US"/>
                                    </w:rPr>
                                    <w:t>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FC4951"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8.8pt;margin-top:7.45pt;width:266.25pt;height:10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" stroked="f">
                <v:textbo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Pr>
                                <w:rFonts w:asciiTheme="minorHAnsi" w:hAnsiTheme="minorHAnsi"/>
                                <w:lang w:val="ka-GE"/>
                              </w:rPr>
                              <w:t xml:space="preserve">#1, </w:t>
                            </w:r>
                            <w:r>
                              <w:rPr>
                                <w:rFonts w:asciiTheme="minorHAnsi" w:hAnsiTheme="minorHAnsi"/>
                                <w:lang w:val="en-US"/>
                              </w:rPr>
                              <w:t>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FC4951"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5AC51BF5" w14:textId="77777777" w:rsidTr="006827D8">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26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6827D8">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260" w:type="dxa"/>
                                </w:tcPr>
                                <w:p w14:paraId="0A4CE84C" w14:textId="77777777" w:rsidR="00911425" w:rsidRDefault="00911425" w:rsidP="008635F3"/>
                              </w:tc>
                            </w:tr>
                            <w:tr w:rsidR="00911425" w14:paraId="5D491BCB" w14:textId="77777777" w:rsidTr="006827D8">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260" w:type="dxa"/>
                                </w:tcPr>
                                <w:p w14:paraId="36A11901" w14:textId="77777777" w:rsidR="00911425" w:rsidRDefault="00911425" w:rsidP="008635F3"/>
                              </w:tc>
                            </w:tr>
                            <w:tr w:rsidR="00911425" w14:paraId="185092A0" w14:textId="77777777" w:rsidTr="006827D8">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260" w:type="dxa"/>
                                </w:tcPr>
                                <w:p w14:paraId="4D42D775" w14:textId="77777777" w:rsidR="00911425" w:rsidRDefault="00911425" w:rsidP="008635F3"/>
                              </w:tc>
                            </w:tr>
                            <w:tr w:rsidR="00911425" w14:paraId="4DE7F856" w14:textId="77777777" w:rsidTr="006827D8">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260" w:type="dxa"/>
                                </w:tcPr>
                                <w:p w14:paraId="49DD67E7" w14:textId="77777777" w:rsidR="00911425" w:rsidRDefault="00911425" w:rsidP="008635F3"/>
                              </w:tc>
                            </w:tr>
                            <w:tr w:rsidR="00911425" w14:paraId="6512C759" w14:textId="77777777" w:rsidTr="006827D8">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260" w:type="dxa"/>
                                </w:tcPr>
                                <w:p w14:paraId="389C73C9" w14:textId="77777777" w:rsidR="00911425" w:rsidRDefault="00911425" w:rsidP="008635F3"/>
                              </w:tc>
                            </w:tr>
                            <w:tr w:rsidR="00911425" w14:paraId="50289635" w14:textId="77777777" w:rsidTr="006827D8">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260"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0" w:type="auto"/>
                        <w:tblLook w:val="04A0" w:firstRow="1" w:lastRow="0" w:firstColumn="1" w:lastColumn="0" w:noHBand="0" w:noVBand="1"/>
                      </w:tblPr>
                      <w:tblGrid>
                        <w:gridCol w:w="250"/>
                        <w:gridCol w:w="1418"/>
                        <w:gridCol w:w="3260"/>
                      </w:tblGrid>
                      <w:tr w:rsidR="00911425" w14:paraId="5AC51BF5" w14:textId="77777777" w:rsidTr="006827D8">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26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6827D8">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260" w:type="dxa"/>
                          </w:tcPr>
                          <w:p w14:paraId="0A4CE84C" w14:textId="77777777" w:rsidR="00911425" w:rsidRDefault="00911425" w:rsidP="008635F3"/>
                        </w:tc>
                      </w:tr>
                      <w:tr w:rsidR="00911425" w14:paraId="5D491BCB" w14:textId="77777777" w:rsidTr="006827D8">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260" w:type="dxa"/>
                          </w:tcPr>
                          <w:p w14:paraId="36A11901" w14:textId="77777777" w:rsidR="00911425" w:rsidRDefault="00911425" w:rsidP="008635F3"/>
                        </w:tc>
                      </w:tr>
                      <w:tr w:rsidR="00911425" w14:paraId="185092A0" w14:textId="77777777" w:rsidTr="006827D8">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260" w:type="dxa"/>
                          </w:tcPr>
                          <w:p w14:paraId="4D42D775" w14:textId="77777777" w:rsidR="00911425" w:rsidRDefault="00911425" w:rsidP="008635F3"/>
                        </w:tc>
                      </w:tr>
                      <w:tr w:rsidR="00911425" w14:paraId="4DE7F856" w14:textId="77777777" w:rsidTr="006827D8">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260" w:type="dxa"/>
                          </w:tcPr>
                          <w:p w14:paraId="49DD67E7" w14:textId="77777777" w:rsidR="00911425" w:rsidRDefault="00911425" w:rsidP="008635F3"/>
                        </w:tc>
                      </w:tr>
                      <w:tr w:rsidR="00911425" w14:paraId="6512C759" w14:textId="77777777" w:rsidTr="006827D8">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260" w:type="dxa"/>
                          </w:tcPr>
                          <w:p w14:paraId="389C73C9" w14:textId="77777777" w:rsidR="00911425" w:rsidRDefault="00911425" w:rsidP="008635F3"/>
                        </w:tc>
                      </w:tr>
                      <w:tr w:rsidR="00911425" w14:paraId="50289635" w14:textId="77777777" w:rsidTr="006827D8">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260"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1759AE8C" w14:textId="4850B6C2" w:rsidR="00911425" w:rsidRPr="00283139" w:rsidRDefault="00911425" w:rsidP="00283139">
      <w:pPr>
        <w:shd w:val="clear" w:color="auto" w:fill="FFFFFF"/>
        <w:rPr>
          <w:rFonts w:asciiTheme="minorHAnsi" w:hAnsiTheme="minorHAnsi" w:cs="Arial"/>
          <w:b/>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KfW </w:t>
      </w:r>
      <w:r w:rsidRPr="00283139">
        <w:rPr>
          <w:rFonts w:asciiTheme="minorHAnsi" w:hAnsiTheme="minorHAnsi" w:cs="Arial"/>
          <w:color w:val="222222"/>
          <w:szCs w:val="22"/>
          <w:lang w:val="en-GB"/>
        </w:rPr>
        <w:t xml:space="preserve">hereby request you to submit price quotation(s) for the </w:t>
      </w:r>
      <w:r w:rsidR="00775EFB">
        <w:rPr>
          <w:rFonts w:asciiTheme="minorHAnsi" w:hAnsiTheme="minorHAnsi" w:cs="Arial"/>
          <w:color w:val="222222"/>
          <w:szCs w:val="22"/>
          <w:lang w:val="en-GB"/>
        </w:rPr>
        <w:t>construction</w:t>
      </w:r>
      <w:r w:rsidR="00583599">
        <w:rPr>
          <w:rFonts w:asciiTheme="minorHAnsi" w:hAnsiTheme="minorHAnsi" w:cs="Arial"/>
          <w:color w:val="222222"/>
          <w:szCs w:val="22"/>
          <w:lang w:val="en-GB"/>
        </w:rPr>
        <w:t xml:space="preserve"> works</w:t>
      </w:r>
      <w:r w:rsidRPr="00283139">
        <w:rPr>
          <w:rFonts w:asciiTheme="minorHAnsi" w:hAnsiTheme="minorHAnsi" w:cs="Arial"/>
          <w:color w:val="222222"/>
          <w:szCs w:val="22"/>
          <w:lang w:val="en-GB"/>
        </w:rPr>
        <w:t xml:space="preserve"> listed on the Bidding Form </w:t>
      </w:r>
    </w:p>
    <w:p w14:paraId="6689DEA3" w14:textId="77777777" w:rsidR="00CF1805" w:rsidRPr="00283139" w:rsidRDefault="00E30FE0" w:rsidP="00387419">
      <w:pPr>
        <w:rPr>
          <w:rFonts w:asciiTheme="minorHAnsi" w:hAnsiTheme="minorHAnsi" w:cs="Arial"/>
          <w:lang w:val="en-GB"/>
        </w:rPr>
      </w:pPr>
      <w:r w:rsidRPr="00283139">
        <w:rPr>
          <w:rFonts w:asciiTheme="minorHAnsi" w:hAnsiTheme="minorHAnsi" w:cs="Arial"/>
          <w:lang w:val="en-GB"/>
        </w:rPr>
        <w:t xml:space="preserve"> </w:t>
      </w: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68"/>
        <w:gridCol w:w="3082"/>
        <w:gridCol w:w="2937"/>
        <w:gridCol w:w="2721"/>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D5214F">
        <w:tc>
          <w:tcPr>
            <w:tcW w:w="2376"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2303" w:type="dxa"/>
          </w:tcPr>
          <w:p w14:paraId="1FC662DE" w14:textId="20C54DA1" w:rsidR="00CF1805" w:rsidRPr="00682B04" w:rsidRDefault="00775EFB" w:rsidP="00304979">
            <w:pPr>
              <w:jc w:val="right"/>
              <w:rPr>
                <w:rFonts w:asciiTheme="minorHAnsi" w:hAnsiTheme="minorHAnsi" w:cs="Arial"/>
                <w:b/>
                <w:bCs/>
                <w:lang w:val="en-GB"/>
              </w:rPr>
            </w:pPr>
            <w:r w:rsidRPr="005D4D63">
              <w:rPr>
                <w:rFonts w:ascii="Sylfaen" w:hAnsi="Sylfaen"/>
              </w:rPr>
              <w:t>PR_00140343</w:t>
            </w:r>
          </w:p>
        </w:tc>
        <w:tc>
          <w:tcPr>
            <w:tcW w:w="3260"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96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D5214F">
        <w:tc>
          <w:tcPr>
            <w:tcW w:w="2376"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2303" w:type="dxa"/>
          </w:tcPr>
          <w:p w14:paraId="2FF72E9D" w14:textId="52BD07D1" w:rsidR="001F166B" w:rsidRPr="00E462D3" w:rsidRDefault="001D055B" w:rsidP="00304979">
            <w:pPr>
              <w:jc w:val="right"/>
              <w:rPr>
                <w:rFonts w:asciiTheme="minorHAnsi" w:hAnsiTheme="minorHAnsi" w:cs="Arial"/>
                <w:lang w:val="en-US"/>
              </w:rPr>
            </w:pPr>
            <w:r>
              <w:rPr>
                <w:rFonts w:asciiTheme="minorHAnsi" w:hAnsiTheme="minorHAnsi" w:cs="Arial"/>
                <w:lang w:val="en-US"/>
              </w:rPr>
              <w:t>0</w:t>
            </w:r>
            <w:r>
              <w:rPr>
                <w:rFonts w:asciiTheme="minorHAnsi" w:hAnsiTheme="minorHAnsi" w:cs="Arial"/>
                <w:lang w:val="ka-GE"/>
              </w:rPr>
              <w:t>2</w:t>
            </w:r>
            <w:bookmarkStart w:id="0" w:name="_GoBack"/>
            <w:bookmarkEnd w:id="0"/>
            <w:r w:rsidR="003C43E9">
              <w:rPr>
                <w:rFonts w:asciiTheme="minorHAnsi" w:hAnsiTheme="minorHAnsi" w:cs="Arial"/>
                <w:lang w:val="en-US"/>
              </w:rPr>
              <w:t xml:space="preserve">.03 </w:t>
            </w:r>
            <w:r w:rsidR="00E462D3">
              <w:rPr>
                <w:rFonts w:asciiTheme="minorHAnsi" w:hAnsiTheme="minorHAnsi" w:cs="Arial"/>
                <w:lang w:val="en-US"/>
              </w:rPr>
              <w:t>2021</w:t>
            </w:r>
          </w:p>
        </w:tc>
        <w:tc>
          <w:tcPr>
            <w:tcW w:w="3260"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969" w:type="dxa"/>
          </w:tcPr>
          <w:p w14:paraId="53611B8F" w14:textId="247C7C32" w:rsidR="00CF1805" w:rsidRPr="00283139" w:rsidRDefault="00D5214F" w:rsidP="00304979">
            <w:pPr>
              <w:jc w:val="right"/>
              <w:rPr>
                <w:rFonts w:asciiTheme="minorHAnsi" w:hAnsiTheme="minorHAnsi" w:cs="Arial"/>
                <w:lang w:val="en-GB"/>
              </w:rPr>
            </w:pPr>
            <w:r>
              <w:rPr>
                <w:rFonts w:asciiTheme="minorHAnsi" w:hAnsiTheme="minorHAnsi" w:cs="Arial"/>
                <w:lang w:val="en-GB"/>
              </w:rPr>
              <w:t>30 days</w:t>
            </w:r>
          </w:p>
        </w:tc>
      </w:tr>
      <w:tr w:rsidR="00F121C7" w:rsidRPr="00283139" w14:paraId="3987B48C" w14:textId="77777777" w:rsidTr="00D5214F">
        <w:tc>
          <w:tcPr>
            <w:tcW w:w="2376"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2303" w:type="dxa"/>
          </w:tcPr>
          <w:p w14:paraId="5AD2A4ED" w14:textId="521626EE" w:rsidR="00CF1805" w:rsidRPr="00E462D3" w:rsidRDefault="003C43E9" w:rsidP="00304979">
            <w:pPr>
              <w:jc w:val="right"/>
              <w:rPr>
                <w:rFonts w:asciiTheme="minorHAnsi" w:hAnsiTheme="minorHAnsi" w:cs="Arial"/>
                <w:lang w:val="en-US"/>
              </w:rPr>
            </w:pPr>
            <w:r>
              <w:rPr>
                <w:rFonts w:asciiTheme="minorHAnsi" w:hAnsiTheme="minorHAnsi" w:cs="Arial"/>
                <w:lang w:val="en-US"/>
              </w:rPr>
              <w:t>16</w:t>
            </w:r>
            <w:r w:rsidR="00E462D3">
              <w:rPr>
                <w:rFonts w:asciiTheme="minorHAnsi" w:hAnsiTheme="minorHAnsi" w:cs="Arial"/>
                <w:lang w:val="en-US"/>
              </w:rPr>
              <w:t>.03.2021</w:t>
            </w:r>
          </w:p>
        </w:tc>
        <w:tc>
          <w:tcPr>
            <w:tcW w:w="3260"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969" w:type="dxa"/>
          </w:tcPr>
          <w:p w14:paraId="5C516475" w14:textId="0F07959A" w:rsidR="00CF1805" w:rsidRPr="00283139" w:rsidRDefault="00983F17" w:rsidP="00304979">
            <w:pPr>
              <w:jc w:val="right"/>
              <w:rPr>
                <w:rFonts w:asciiTheme="minorHAnsi" w:hAnsiTheme="minorHAnsi" w:cs="Arial"/>
                <w:lang w:val="en-GB"/>
              </w:rPr>
            </w:pPr>
            <w:r>
              <w:rPr>
                <w:rFonts w:asciiTheme="minorHAnsi" w:hAnsiTheme="minorHAnsi" w:cs="Arial"/>
                <w:lang w:val="en-GB"/>
              </w:rPr>
              <w:t>May 05,</w:t>
            </w:r>
            <w:r w:rsidR="00D5214F">
              <w:rPr>
                <w:rFonts w:asciiTheme="minorHAnsi" w:hAnsiTheme="minorHAnsi" w:cs="Arial"/>
                <w:lang w:val="en-GB"/>
              </w:rPr>
              <w:t xml:space="preserve"> 202</w:t>
            </w:r>
            <w:r w:rsidR="00387D5F">
              <w:rPr>
                <w:rFonts w:asciiTheme="minorHAnsi" w:hAnsiTheme="minorHAnsi" w:cs="Arial"/>
                <w:lang w:val="en-GB"/>
              </w:rPr>
              <w:t>1</w:t>
            </w:r>
          </w:p>
        </w:tc>
      </w:tr>
      <w:tr w:rsidR="00F121C7" w:rsidRPr="00283139" w14:paraId="48221EB8" w14:textId="77777777" w:rsidTr="00D5214F">
        <w:tc>
          <w:tcPr>
            <w:tcW w:w="2376"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2303"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260"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969" w:type="dxa"/>
          </w:tcPr>
          <w:p w14:paraId="4A6963AF" w14:textId="684D7516" w:rsidR="00CF1805" w:rsidRPr="00106BAE" w:rsidRDefault="00E462D3" w:rsidP="00106BAE">
            <w:pPr>
              <w:rPr>
                <w:rFonts w:asciiTheme="minorHAnsi" w:hAnsiTheme="minorHAnsi" w:cs="Arial"/>
                <w:lang w:val="en-GB"/>
              </w:rPr>
            </w:pPr>
            <w:r>
              <w:rPr>
                <w:rFonts w:asciiTheme="minorHAnsi" w:hAnsiTheme="minorHAnsi" w:cs="Arial"/>
                <w:lang w:val="en-GB"/>
              </w:rPr>
              <w:t xml:space="preserve">Kutaisi and </w:t>
            </w:r>
            <w:proofErr w:type="spellStart"/>
            <w:r>
              <w:rPr>
                <w:rFonts w:asciiTheme="minorHAnsi" w:hAnsiTheme="minorHAnsi" w:cs="Arial"/>
                <w:lang w:val="en-GB"/>
              </w:rPr>
              <w:t>Samtredia</w:t>
            </w:r>
            <w:proofErr w:type="spellEnd"/>
            <w:r>
              <w:rPr>
                <w:rFonts w:asciiTheme="minorHAnsi" w:hAnsiTheme="minorHAnsi" w:cs="Arial"/>
                <w:lang w:val="en-GB"/>
              </w:rPr>
              <w:t xml:space="preserve"> Municipalities</w:t>
            </w:r>
          </w:p>
        </w:tc>
      </w:tr>
      <w:tr w:rsidR="00F121C7" w:rsidRPr="00283139" w14:paraId="46D244C8" w14:textId="77777777" w:rsidTr="00D5214F">
        <w:tc>
          <w:tcPr>
            <w:tcW w:w="2376"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1"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2303" w:type="dxa"/>
          </w:tcPr>
          <w:p w14:paraId="2DDF1479" w14:textId="201A5BA1" w:rsidR="001F166B" w:rsidRPr="00283139" w:rsidRDefault="00F121C7" w:rsidP="00304979">
            <w:pPr>
              <w:jc w:val="center"/>
              <w:rPr>
                <w:rFonts w:asciiTheme="minorHAnsi" w:hAnsiTheme="minorHAnsi" w:cs="Arial"/>
                <w:lang w:val="en-GB"/>
              </w:rPr>
            </w:pPr>
            <w:r w:rsidRPr="002D70C9">
              <w:t>eka</w:t>
            </w:r>
            <w:r>
              <w:t>terine.gabisonia@drc.ngo</w:t>
            </w:r>
          </w:p>
        </w:tc>
        <w:tc>
          <w:tcPr>
            <w:tcW w:w="3260"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96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134"/>
        <w:gridCol w:w="1134"/>
        <w:gridCol w:w="1276"/>
        <w:gridCol w:w="1417"/>
      </w:tblGrid>
      <w:tr w:rsidR="00CF1805" w:rsidRPr="00283139" w14:paraId="436E044D" w14:textId="77777777" w:rsidTr="00CF1805">
        <w:tc>
          <w:tcPr>
            <w:tcW w:w="7054" w:type="dxa"/>
            <w:gridSpan w:val="4"/>
            <w:tcBorders>
              <w:bottom w:val="single" w:sz="4" w:space="0" w:color="auto"/>
            </w:tcBorders>
            <w:shd w:val="clear" w:color="auto" w:fill="A6A6A6" w:themeFill="background1" w:themeFillShade="A6"/>
          </w:tcPr>
          <w:bookmarkEnd w:id="1"/>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827"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8635F3">
        <w:tc>
          <w:tcPr>
            <w:tcW w:w="675"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134"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276" w:type="dxa"/>
            <w:shd w:val="clear" w:color="auto" w:fill="D9D9D9" w:themeFill="background1" w:themeFillShade="D9"/>
          </w:tcPr>
          <w:p w14:paraId="43BEB076"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p>
          <w:p w14:paraId="696289F3" w14:textId="05847005"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c>
          <w:tcPr>
            <w:tcW w:w="1417"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6A28C217"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r>
      <w:tr w:rsidR="00CF1805" w:rsidRPr="00283139" w14:paraId="1B2D4D8C" w14:textId="77777777" w:rsidTr="008635F3">
        <w:tc>
          <w:tcPr>
            <w:tcW w:w="675" w:type="dxa"/>
          </w:tcPr>
          <w:p w14:paraId="5845270A" w14:textId="682FF129" w:rsidR="00CF1805" w:rsidRPr="00283139" w:rsidRDefault="008D65CD" w:rsidP="00CF1805">
            <w:pPr>
              <w:rPr>
                <w:rFonts w:asciiTheme="minorHAnsi" w:hAnsiTheme="minorHAnsi" w:cs="Arial"/>
                <w:lang w:val="en-GB"/>
              </w:rPr>
            </w:pPr>
            <w:r>
              <w:rPr>
                <w:rFonts w:asciiTheme="minorHAnsi" w:hAnsiTheme="minorHAnsi" w:cs="Arial"/>
                <w:lang w:val="en-GB"/>
              </w:rPr>
              <w:t>1</w:t>
            </w:r>
          </w:p>
        </w:tc>
        <w:tc>
          <w:tcPr>
            <w:tcW w:w="4111" w:type="dxa"/>
          </w:tcPr>
          <w:p w14:paraId="08A4C835" w14:textId="77777777" w:rsidR="00EF0E8B" w:rsidRPr="00EF0E8B" w:rsidRDefault="00EF0E8B" w:rsidP="00EF0E8B">
            <w:pPr>
              <w:rPr>
                <w:rFonts w:asciiTheme="minorHAnsi" w:hAnsiTheme="minorHAnsi" w:cs="Arial"/>
                <w:lang w:val="ka-GE"/>
              </w:rPr>
            </w:pPr>
            <w:r w:rsidRPr="00EF0E8B">
              <w:rPr>
                <w:rFonts w:asciiTheme="minorHAnsi" w:hAnsiTheme="minorHAnsi" w:cs="Arial"/>
                <w:lang w:val="ka-GE"/>
              </w:rPr>
              <w:t>ქუთაისში, ხარებავას 52ა-ში მდებარე დევნილთა დასახლებაში  მინი-სტადიონის მოწყობა</w:t>
            </w:r>
          </w:p>
          <w:p w14:paraId="6FF79C73" w14:textId="1C000528" w:rsidR="0076617F" w:rsidRPr="00243CB1" w:rsidRDefault="00EF0E8B" w:rsidP="00EF0E8B">
            <w:pPr>
              <w:rPr>
                <w:rFonts w:asciiTheme="minorHAnsi" w:hAnsiTheme="minorHAnsi" w:cs="Arial"/>
                <w:lang w:val="ka-GE"/>
              </w:rPr>
            </w:pPr>
            <w:r w:rsidRPr="00EF0E8B">
              <w:rPr>
                <w:rFonts w:asciiTheme="minorHAnsi" w:hAnsiTheme="minorHAnsi" w:cs="Arial"/>
                <w:lang w:val="ka-GE"/>
              </w:rPr>
              <w:t xml:space="preserve">Rehabilitation of the mini-stadium in the yard of the IDP settlement located </w:t>
            </w:r>
            <w:r w:rsidR="00E068D2">
              <w:rPr>
                <w:rFonts w:asciiTheme="minorHAnsi" w:hAnsiTheme="minorHAnsi" w:cs="Arial"/>
                <w:lang w:val="en-US"/>
              </w:rPr>
              <w:t>on</w:t>
            </w:r>
            <w:r w:rsidRPr="00EF0E8B">
              <w:rPr>
                <w:rFonts w:asciiTheme="minorHAnsi" w:hAnsiTheme="minorHAnsi" w:cs="Arial"/>
                <w:lang w:val="ka-GE"/>
              </w:rPr>
              <w:t xml:space="preserve"> # 52a Kharebava Str. in Kutaisi</w:t>
            </w:r>
          </w:p>
        </w:tc>
        <w:tc>
          <w:tcPr>
            <w:tcW w:w="1134" w:type="dxa"/>
          </w:tcPr>
          <w:p w14:paraId="0939C9B6" w14:textId="1F1D225E" w:rsidR="00CF1805" w:rsidRPr="008D65CD" w:rsidRDefault="008D65CD" w:rsidP="008635F3">
            <w:pPr>
              <w:jc w:val="right"/>
              <w:rPr>
                <w:rFonts w:asciiTheme="minorHAnsi" w:hAnsiTheme="minorHAnsi" w:cs="Arial"/>
                <w:lang w:val="ka-GE"/>
              </w:rPr>
            </w:pPr>
            <w:r>
              <w:rPr>
                <w:rFonts w:asciiTheme="minorHAnsi" w:hAnsiTheme="minorHAnsi" w:cs="Arial"/>
                <w:lang w:val="ka-GE"/>
              </w:rPr>
              <w:t>1</w:t>
            </w:r>
          </w:p>
        </w:tc>
        <w:tc>
          <w:tcPr>
            <w:tcW w:w="1134" w:type="dxa"/>
          </w:tcPr>
          <w:p w14:paraId="08FC0E2F" w14:textId="6F064268" w:rsidR="00CF1805" w:rsidRPr="00283139" w:rsidRDefault="008D65CD" w:rsidP="008635F3">
            <w:pPr>
              <w:jc w:val="right"/>
              <w:rPr>
                <w:rFonts w:asciiTheme="minorHAnsi" w:hAnsiTheme="minorHAnsi" w:cs="Arial"/>
                <w:lang w:val="en-GB"/>
              </w:rPr>
            </w:pPr>
            <w:r>
              <w:rPr>
                <w:rFonts w:asciiTheme="minorHAnsi" w:hAnsiTheme="minorHAnsi" w:cs="Arial"/>
                <w:lang w:val="en-GB"/>
              </w:rPr>
              <w:t>Pcs</w:t>
            </w:r>
          </w:p>
        </w:tc>
        <w:tc>
          <w:tcPr>
            <w:tcW w:w="1134" w:type="dxa"/>
          </w:tcPr>
          <w:p w14:paraId="48B8C3FE" w14:textId="77777777" w:rsidR="00CF1805" w:rsidRPr="009347B2" w:rsidRDefault="00CF1805" w:rsidP="008635F3">
            <w:pPr>
              <w:jc w:val="right"/>
              <w:rPr>
                <w:rFonts w:asciiTheme="minorHAnsi" w:hAnsiTheme="minorHAnsi" w:cs="Arial"/>
                <w:highlight w:val="yellow"/>
                <w:lang w:val="en-GB"/>
              </w:rPr>
            </w:pPr>
          </w:p>
        </w:tc>
        <w:tc>
          <w:tcPr>
            <w:tcW w:w="1276" w:type="dxa"/>
          </w:tcPr>
          <w:p w14:paraId="7343B379" w14:textId="77777777" w:rsidR="00CF1805" w:rsidRPr="009347B2" w:rsidRDefault="00CF1805" w:rsidP="008635F3">
            <w:pPr>
              <w:jc w:val="right"/>
              <w:rPr>
                <w:rFonts w:asciiTheme="minorHAnsi" w:hAnsiTheme="minorHAnsi" w:cs="Arial"/>
                <w:highlight w:val="yellow"/>
                <w:lang w:val="en-GB"/>
              </w:rPr>
            </w:pPr>
          </w:p>
        </w:tc>
        <w:tc>
          <w:tcPr>
            <w:tcW w:w="1417" w:type="dxa"/>
          </w:tcPr>
          <w:p w14:paraId="07491EC0" w14:textId="77777777" w:rsidR="00CF1805" w:rsidRPr="009347B2" w:rsidRDefault="00CF1805" w:rsidP="008635F3">
            <w:pPr>
              <w:jc w:val="right"/>
              <w:rPr>
                <w:rFonts w:asciiTheme="minorHAnsi" w:hAnsiTheme="minorHAnsi" w:cs="Arial"/>
                <w:highlight w:val="yellow"/>
                <w:lang w:val="en-GB"/>
              </w:rPr>
            </w:pPr>
          </w:p>
        </w:tc>
      </w:tr>
      <w:tr w:rsidR="00CF1805" w:rsidRPr="00283139" w14:paraId="7CBF0FD0" w14:textId="77777777" w:rsidTr="008635F3">
        <w:tc>
          <w:tcPr>
            <w:tcW w:w="675" w:type="dxa"/>
          </w:tcPr>
          <w:p w14:paraId="3404A444" w14:textId="3BE22302" w:rsidR="00CF1805" w:rsidRPr="00283139" w:rsidRDefault="008D65CD" w:rsidP="00CF1805">
            <w:pPr>
              <w:rPr>
                <w:rFonts w:asciiTheme="minorHAnsi" w:hAnsiTheme="minorHAnsi" w:cs="Arial"/>
                <w:lang w:val="en-GB"/>
              </w:rPr>
            </w:pPr>
            <w:r>
              <w:rPr>
                <w:rFonts w:asciiTheme="minorHAnsi" w:hAnsiTheme="minorHAnsi" w:cs="Arial"/>
                <w:lang w:val="en-GB"/>
              </w:rPr>
              <w:t>2</w:t>
            </w:r>
          </w:p>
        </w:tc>
        <w:tc>
          <w:tcPr>
            <w:tcW w:w="4111" w:type="dxa"/>
          </w:tcPr>
          <w:p w14:paraId="739B4F46" w14:textId="74AA965B" w:rsidR="003F37A5" w:rsidRDefault="00E068D2" w:rsidP="00E068D2">
            <w:pPr>
              <w:rPr>
                <w:rFonts w:asciiTheme="minorHAnsi" w:hAnsiTheme="minorHAnsi" w:cs="Arial"/>
                <w:lang w:val="ka-GE"/>
              </w:rPr>
            </w:pPr>
            <w:r w:rsidRPr="00E068D2">
              <w:rPr>
                <w:rFonts w:asciiTheme="minorHAnsi" w:hAnsiTheme="minorHAnsi" w:cs="Arial"/>
                <w:lang w:val="ka-GE"/>
              </w:rPr>
              <w:t>ქ. სამტრედიაში რესპუბლიკის ქუჩა #86-ში მდებარე დევნილთა დასახლების ეზოში</w:t>
            </w:r>
            <w:r>
              <w:rPr>
                <w:rFonts w:asciiTheme="minorHAnsi" w:hAnsiTheme="minorHAnsi" w:cs="Arial"/>
                <w:lang w:val="en-US"/>
              </w:rPr>
              <w:t xml:space="preserve"> </w:t>
            </w:r>
            <w:r w:rsidRPr="00E068D2">
              <w:rPr>
                <w:rFonts w:asciiTheme="minorHAnsi" w:hAnsiTheme="minorHAnsi" w:cs="Arial"/>
                <w:lang w:val="ka-GE"/>
              </w:rPr>
              <w:t>ბავშვთა სათამაშო მოედნის და ფიტნეს მოედნის მოწყობა.</w:t>
            </w:r>
          </w:p>
          <w:p w14:paraId="311E8538" w14:textId="030C1B51" w:rsidR="00E068D2" w:rsidRPr="00243CB1" w:rsidRDefault="00E068D2" w:rsidP="00E068D2">
            <w:pPr>
              <w:rPr>
                <w:rFonts w:asciiTheme="minorHAnsi" w:hAnsiTheme="minorHAnsi" w:cs="Arial"/>
                <w:lang w:val="ka-GE"/>
              </w:rPr>
            </w:pPr>
            <w:r w:rsidRPr="00E068D2">
              <w:rPr>
                <w:rFonts w:asciiTheme="minorHAnsi" w:hAnsiTheme="minorHAnsi" w:cs="Arial"/>
                <w:lang w:val="ka-GE"/>
              </w:rPr>
              <w:t>Arrangement of children's playground and fitness exercisers  in the yard of the IDP settlement located on # 86 Respublika str. in Samtredia Municipality</w:t>
            </w:r>
          </w:p>
        </w:tc>
        <w:tc>
          <w:tcPr>
            <w:tcW w:w="1134" w:type="dxa"/>
          </w:tcPr>
          <w:p w14:paraId="7AE977E0" w14:textId="3BBC2366" w:rsidR="00CF1805" w:rsidRPr="008D65CD" w:rsidRDefault="008D65CD" w:rsidP="008635F3">
            <w:pPr>
              <w:jc w:val="right"/>
              <w:rPr>
                <w:rFonts w:asciiTheme="minorHAnsi" w:hAnsiTheme="minorHAnsi" w:cs="Arial"/>
                <w:lang w:val="ka-GE"/>
              </w:rPr>
            </w:pPr>
            <w:r>
              <w:rPr>
                <w:rFonts w:asciiTheme="minorHAnsi" w:hAnsiTheme="minorHAnsi" w:cs="Arial"/>
                <w:lang w:val="ka-GE"/>
              </w:rPr>
              <w:t>1</w:t>
            </w:r>
          </w:p>
        </w:tc>
        <w:tc>
          <w:tcPr>
            <w:tcW w:w="1134" w:type="dxa"/>
          </w:tcPr>
          <w:p w14:paraId="69A8D7F7" w14:textId="480A75BB" w:rsidR="00CF1805" w:rsidRPr="00283139" w:rsidRDefault="008D65CD" w:rsidP="008635F3">
            <w:pPr>
              <w:jc w:val="right"/>
              <w:rPr>
                <w:rFonts w:asciiTheme="minorHAnsi" w:hAnsiTheme="minorHAnsi" w:cs="Arial"/>
                <w:lang w:val="en-GB"/>
              </w:rPr>
            </w:pPr>
            <w:r>
              <w:rPr>
                <w:rFonts w:asciiTheme="minorHAnsi" w:hAnsiTheme="minorHAnsi" w:cs="Arial"/>
                <w:lang w:val="en-GB"/>
              </w:rPr>
              <w:t>Pcs</w:t>
            </w:r>
          </w:p>
        </w:tc>
        <w:tc>
          <w:tcPr>
            <w:tcW w:w="1134" w:type="dxa"/>
          </w:tcPr>
          <w:p w14:paraId="0D7207DC" w14:textId="77777777" w:rsidR="00CF1805" w:rsidRPr="009347B2" w:rsidRDefault="00CF1805" w:rsidP="008635F3">
            <w:pPr>
              <w:jc w:val="right"/>
              <w:rPr>
                <w:rFonts w:asciiTheme="minorHAnsi" w:hAnsiTheme="minorHAnsi" w:cs="Arial"/>
                <w:highlight w:val="yellow"/>
                <w:lang w:val="en-GB"/>
              </w:rPr>
            </w:pPr>
          </w:p>
        </w:tc>
        <w:tc>
          <w:tcPr>
            <w:tcW w:w="1276" w:type="dxa"/>
          </w:tcPr>
          <w:p w14:paraId="6AA43053" w14:textId="77777777" w:rsidR="00CF1805" w:rsidRPr="009347B2" w:rsidRDefault="00CF1805" w:rsidP="008635F3">
            <w:pPr>
              <w:jc w:val="right"/>
              <w:rPr>
                <w:rFonts w:asciiTheme="minorHAnsi" w:hAnsiTheme="minorHAnsi" w:cs="Arial"/>
                <w:highlight w:val="yellow"/>
                <w:lang w:val="en-GB"/>
              </w:rPr>
            </w:pPr>
          </w:p>
        </w:tc>
        <w:tc>
          <w:tcPr>
            <w:tcW w:w="1417" w:type="dxa"/>
          </w:tcPr>
          <w:p w14:paraId="37DEE334" w14:textId="77777777" w:rsidR="00CF1805" w:rsidRPr="009347B2" w:rsidRDefault="00CF1805" w:rsidP="008635F3">
            <w:pPr>
              <w:jc w:val="right"/>
              <w:rPr>
                <w:rFonts w:asciiTheme="minorHAnsi" w:hAnsiTheme="minorHAnsi" w:cs="Arial"/>
                <w:highlight w:val="yellow"/>
                <w:lang w:val="en-GB"/>
              </w:rPr>
            </w:pPr>
          </w:p>
        </w:tc>
      </w:tr>
    </w:tbl>
    <w:p w14:paraId="19C94DC4" w14:textId="572671C9" w:rsidR="00CF1805" w:rsidRDefault="00CF1805" w:rsidP="00387419">
      <w:pPr>
        <w:rPr>
          <w:rFonts w:asciiTheme="minorHAnsi" w:hAnsiTheme="minorHAnsi" w:cs="Arial"/>
          <w:lang w:val="en-GB"/>
        </w:rPr>
      </w:pPr>
    </w:p>
    <w:p w14:paraId="78E8094D" w14:textId="78B9D4A4" w:rsidR="00E462D3" w:rsidRDefault="00E462D3" w:rsidP="00387419">
      <w:pPr>
        <w:rPr>
          <w:rFonts w:asciiTheme="minorHAnsi" w:hAnsiTheme="minorHAnsi" w:cs="Arial"/>
          <w:lang w:val="en-GB"/>
        </w:rPr>
      </w:pPr>
    </w:p>
    <w:p w14:paraId="0C1F9995" w14:textId="3353A24D" w:rsidR="00E462D3" w:rsidRDefault="00E462D3" w:rsidP="00387419">
      <w:pPr>
        <w:rPr>
          <w:rFonts w:asciiTheme="minorHAnsi" w:hAnsiTheme="minorHAnsi" w:cs="Arial"/>
          <w:lang w:val="en-GB"/>
        </w:rPr>
      </w:pPr>
    </w:p>
    <w:p w14:paraId="2A862E27" w14:textId="78A56143" w:rsidR="00E462D3" w:rsidRDefault="00E462D3" w:rsidP="00387419">
      <w:pPr>
        <w:rPr>
          <w:rFonts w:asciiTheme="minorHAnsi" w:hAnsiTheme="minorHAnsi" w:cs="Arial"/>
          <w:lang w:val="en-GB"/>
        </w:rPr>
      </w:pPr>
    </w:p>
    <w:p w14:paraId="7B913209" w14:textId="0C39764A" w:rsidR="00E462D3" w:rsidRDefault="00E462D3" w:rsidP="00387419">
      <w:pPr>
        <w:rPr>
          <w:rFonts w:asciiTheme="minorHAnsi" w:hAnsiTheme="minorHAnsi" w:cs="Arial"/>
          <w:lang w:val="en-GB"/>
        </w:rPr>
      </w:pPr>
    </w:p>
    <w:p w14:paraId="137BA178" w14:textId="08EE2EFF" w:rsidR="00E462D3" w:rsidRDefault="00E462D3" w:rsidP="00387419">
      <w:pPr>
        <w:rPr>
          <w:rFonts w:asciiTheme="minorHAnsi" w:hAnsiTheme="minorHAnsi" w:cs="Arial"/>
          <w:lang w:val="en-GB"/>
        </w:rPr>
      </w:pPr>
    </w:p>
    <w:p w14:paraId="1C28BFCB" w14:textId="4F572934" w:rsidR="00E462D3" w:rsidRDefault="00E462D3" w:rsidP="00387419">
      <w:pPr>
        <w:rPr>
          <w:rFonts w:asciiTheme="minorHAnsi" w:hAnsiTheme="minorHAnsi" w:cs="Arial"/>
          <w:lang w:val="en-GB"/>
        </w:rPr>
      </w:pPr>
    </w:p>
    <w:p w14:paraId="5DD48B60" w14:textId="77777777" w:rsidR="00E068D2" w:rsidRDefault="00E068D2" w:rsidP="00387419">
      <w:pPr>
        <w:rPr>
          <w:rFonts w:asciiTheme="minorHAnsi" w:hAnsiTheme="minorHAnsi" w:cs="Arial"/>
          <w:lang w:val="en-GB"/>
        </w:rPr>
      </w:pPr>
    </w:p>
    <w:p w14:paraId="13298D12" w14:textId="3C15A8C2" w:rsidR="00E462D3" w:rsidRDefault="00E462D3" w:rsidP="00387419">
      <w:pPr>
        <w:rPr>
          <w:rFonts w:asciiTheme="minorHAnsi" w:hAnsiTheme="minorHAnsi" w:cs="Arial"/>
          <w:lang w:val="en-GB"/>
        </w:rPr>
      </w:pPr>
    </w:p>
    <w:p w14:paraId="5AB9126C" w14:textId="714E962D" w:rsidR="00CF1805" w:rsidRPr="00283139" w:rsidRDefault="008D65CD" w:rsidP="00A26F98">
      <w:pPr>
        <w:shd w:val="clear" w:color="auto" w:fill="FFFFFF"/>
        <w:spacing w:line="480" w:lineRule="auto"/>
        <w:rPr>
          <w:rFonts w:asciiTheme="minorHAnsi" w:hAnsiTheme="minorHAnsi" w:cs="Arial"/>
          <w:b/>
          <w:color w:val="222222"/>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58240" behindDoc="0" locked="0" layoutInCell="1" allowOverlap="1" wp14:anchorId="60306230" wp14:editId="17C882AA">
                <wp:simplePos x="0" y="0"/>
                <wp:positionH relativeFrom="column">
                  <wp:posOffset>3572510</wp:posOffset>
                </wp:positionH>
                <wp:positionV relativeFrom="paragraph">
                  <wp:posOffset>10160</wp:posOffset>
                </wp:positionV>
                <wp:extent cx="957580" cy="293370"/>
                <wp:effectExtent l="0" t="0" r="13970" b="1143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306230" id="_x0000_s1028" type="#_x0000_t202" style="position:absolute;margin-left:281.3pt;margin-top:.8pt;width:75.4pt;height:23.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____________________</w:t>
      </w:r>
    </w:p>
    <w:p w14:paraId="7E3B9FC1" w14:textId="77777777" w:rsidR="00CF1805" w:rsidRPr="00283139" w:rsidRDefault="00CF1805" w:rsidP="00A26F98">
      <w:pPr>
        <w:tabs>
          <w:tab w:val="left" w:pos="900"/>
        </w:tabs>
        <w:rPr>
          <w:rFonts w:asciiTheme="minorHAnsi" w:hAnsiTheme="minorHAnsi" w:cs="Arial"/>
          <w:szCs w:val="22"/>
          <w:lang w:val="en-GB"/>
        </w:rPr>
      </w:pPr>
    </w:p>
    <w:p w14:paraId="506CB6A8" w14:textId="77777777"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20EA9F83"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E068D2">
        <w:rPr>
          <w:rFonts w:asciiTheme="minorHAnsi" w:hAnsiTheme="minorHAnsi" w:cs="Arial"/>
          <w:color w:val="222222"/>
          <w:sz w:val="18"/>
          <w:szCs w:val="18"/>
          <w:lang w:val="en-GB"/>
        </w:rPr>
        <w:t>1</w:t>
      </w:r>
      <w:r w:rsidR="003C43E9">
        <w:rPr>
          <w:rFonts w:asciiTheme="minorHAnsi" w:hAnsiTheme="minorHAnsi" w:cs="Arial"/>
          <w:color w:val="222222"/>
          <w:sz w:val="18"/>
          <w:szCs w:val="18"/>
          <w:lang w:val="en-GB"/>
        </w:rPr>
        <w:t>8</w:t>
      </w:r>
      <w:r w:rsidR="00E068D2">
        <w:rPr>
          <w:rFonts w:asciiTheme="minorHAnsi" w:hAnsiTheme="minorHAnsi" w:cs="Arial"/>
          <w:color w:val="222222"/>
          <w:sz w:val="18"/>
          <w:szCs w:val="18"/>
          <w:lang w:val="en-GB"/>
        </w:rPr>
        <w:t>.03.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77777777" w:rsidR="00CF1805" w:rsidRPr="00324806" w:rsidRDefault="00CF1805" w:rsidP="00A26F98">
      <w:pPr>
        <w:shd w:val="clear" w:color="auto" w:fill="FFFFFF"/>
        <w:rPr>
          <w:rFonts w:asciiTheme="minorHAnsi" w:hAnsiTheme="minorHAnsi" w:cs="Arial"/>
          <w:color w:val="222222"/>
          <w:sz w:val="20"/>
          <w:szCs w:val="20"/>
          <w:lang w:val="en-GB"/>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name]</w:t>
      </w:r>
    </w:p>
    <w:p w14:paraId="6CB71053" w14:textId="77777777" w:rsidR="00CF1805" w:rsidRPr="00D77151" w:rsidRDefault="00CF1805" w:rsidP="00A26F98">
      <w:pPr>
        <w:shd w:val="clear" w:color="auto" w:fill="FFFFFF"/>
        <w:rPr>
          <w:rFonts w:asciiTheme="minorHAnsi" w:hAnsiTheme="minorHAnsi" w:cs="Arial"/>
          <w:color w:val="222222"/>
          <w:sz w:val="20"/>
          <w:szCs w:val="20"/>
          <w:lang w:val="en-US"/>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w:t>
      </w:r>
      <w:r w:rsidR="000E71D1" w:rsidRPr="00324806">
        <w:rPr>
          <w:rFonts w:asciiTheme="minorHAnsi" w:hAnsiTheme="minorHAnsi" w:cs="Arial"/>
          <w:color w:val="222222"/>
          <w:sz w:val="20"/>
          <w:szCs w:val="20"/>
          <w:lang w:val="en-GB"/>
        </w:rPr>
        <w:t>position</w:t>
      </w:r>
      <w:r w:rsidRPr="00324806">
        <w:rPr>
          <w:rFonts w:asciiTheme="minorHAnsi" w:hAnsiTheme="minorHAnsi" w:cs="Arial"/>
          <w:color w:val="222222"/>
          <w:sz w:val="20"/>
          <w:szCs w:val="20"/>
          <w:lang w:val="en-GB"/>
        </w:rPr>
        <w:t>]</w:t>
      </w:r>
      <w:r w:rsidR="00283139" w:rsidRPr="00324806">
        <w:rPr>
          <w:rFonts w:asciiTheme="minorHAnsi" w:hAnsiTheme="minorHAnsi" w:cs="Arial"/>
          <w:color w:val="222222"/>
          <w:sz w:val="20"/>
          <w:szCs w:val="20"/>
          <w:lang w:val="en-GB"/>
        </w:rPr>
        <w:t xml:space="preserve">  [Insert date]</w:t>
      </w:r>
    </w:p>
    <w:sectPr w:rsidR="00CF1805" w:rsidRPr="00D77151" w:rsidSect="002D70C9">
      <w:headerReference w:type="default" r:id="rId11"/>
      <w:footerReference w:type="default" r:id="rId12"/>
      <w:headerReference w:type="first" r:id="rId13"/>
      <w:footerReference w:type="first" r:id="rId14"/>
      <w:pgSz w:w="11906" w:h="16838" w:code="9"/>
      <w:pgMar w:top="1418" w:right="851" w:bottom="1170" w:left="85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97D5E3" w14:textId="77777777" w:rsidR="00FC4951" w:rsidRDefault="00FC4951" w:rsidP="00DA7B96">
      <w:pPr>
        <w:spacing w:line="240" w:lineRule="auto"/>
      </w:pPr>
      <w:r>
        <w:separator/>
      </w:r>
    </w:p>
  </w:endnote>
  <w:endnote w:type="continuationSeparator" w:id="0">
    <w:p w14:paraId="4A4AA553" w14:textId="77777777" w:rsidR="00FC4951" w:rsidRDefault="00FC4951"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CC"/>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D97F4" w14:textId="77777777" w:rsidR="00283139" w:rsidRDefault="00FC4951"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FC4951"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77777777" w:rsidR="00283139" w:rsidRPr="00283139" w:rsidRDefault="00283139" w:rsidP="00283139">
    <w:pPr>
      <w:pStyle w:val="Footer"/>
      <w:rPr>
        <w:lang w:val="en-US"/>
      </w:rPr>
    </w:pPr>
    <w:r w:rsidRPr="00283139">
      <w:rPr>
        <w:lang w:val="en-US"/>
      </w:rPr>
      <w:t>Date:</w:t>
    </w:r>
    <w:r w:rsidR="000E71D1">
      <w:rPr>
        <w:lang w:val="en-US"/>
      </w:rPr>
      <w:t>01-01-2017</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1D055B">
      <w:rPr>
        <w:bCs/>
        <w:noProof/>
        <w:lang w:val="en-US"/>
      </w:rPr>
      <w:t>3</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1D055B">
      <w:rPr>
        <w:bCs/>
        <w:noProof/>
        <w:lang w:val="en-US"/>
      </w:rPr>
      <w:t>3</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144E" w14:textId="77777777" w:rsidR="00283139" w:rsidRDefault="00FC4951"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77777777" w:rsidR="00283139" w:rsidRPr="00283139" w:rsidRDefault="00283139" w:rsidP="00283139">
    <w:pPr>
      <w:pStyle w:val="Footer"/>
      <w:rPr>
        <w:lang w:val="en-US"/>
      </w:rPr>
    </w:pPr>
    <w:r w:rsidRPr="00283139">
      <w:rPr>
        <w:lang w:val="en-US"/>
      </w:rPr>
      <w:t>Date:</w:t>
    </w:r>
    <w:r w:rsidR="000E71D1">
      <w:rPr>
        <w:lang w:val="en-US"/>
      </w:rPr>
      <w:t>01-01-2017</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1D055B">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1D055B">
      <w:rPr>
        <w:bCs/>
        <w:noProof/>
        <w:lang w:val="en-US"/>
      </w:rPr>
      <w:t>3</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C8F781" w14:textId="77777777" w:rsidR="00FC4951" w:rsidRDefault="00FC4951" w:rsidP="00DA7B96">
      <w:pPr>
        <w:spacing w:line="240" w:lineRule="auto"/>
      </w:pPr>
      <w:r>
        <w:separator/>
      </w:r>
    </w:p>
  </w:footnote>
  <w:footnote w:type="continuationSeparator" w:id="0">
    <w:p w14:paraId="65774F29" w14:textId="77777777" w:rsidR="00FC4951" w:rsidRDefault="00FC4951" w:rsidP="00DA7B9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B6345" w14:textId="4DDC9A8C" w:rsidR="00A26F98" w:rsidRPr="00283139" w:rsidRDefault="008D65CD" w:rsidP="00283139">
    <w:pPr>
      <w:pStyle w:val="Header"/>
      <w:rPr>
        <w:rFonts w:ascii="Calibri" w:hAnsi="Calibri"/>
        <w:b/>
        <w:sz w:val="52"/>
        <w:szCs w:val="52"/>
      </w:rPr>
    </w:pPr>
    <w:r>
      <w:rPr>
        <w:noProof/>
        <w:sz w:val="18"/>
        <w:szCs w:val="18"/>
        <w:lang w:val="en-US"/>
      </w:rPr>
      <w:drawing>
        <wp:anchor distT="0" distB="0" distL="114300" distR="114300" simplePos="0" relativeHeight="251658240" behindDoc="0" locked="0" layoutInCell="1" allowOverlap="1" wp14:anchorId="435AD47A" wp14:editId="131D552D">
          <wp:simplePos x="0" y="0"/>
          <wp:positionH relativeFrom="column">
            <wp:posOffset>5243195</wp:posOffset>
          </wp:positionH>
          <wp:positionV relativeFrom="paragraph">
            <wp:posOffset>60325</wp:posOffset>
          </wp:positionV>
          <wp:extent cx="1051560" cy="5410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283139">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00A8FC90">
              <wp:simplePos x="0" y="0"/>
              <wp:positionH relativeFrom="column">
                <wp:posOffset>-54610</wp:posOffset>
              </wp:positionH>
              <wp:positionV relativeFrom="paragraph">
                <wp:posOffset>6984</wp:posOffset>
              </wp:positionV>
              <wp:extent cx="6525895" cy="752475"/>
              <wp:effectExtent l="0" t="0" r="2730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5895"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AADAC58" id="Rectangle 1" o:spid="_x0000_s1026" style="position:absolute;margin-left:-4.3pt;margin-top:.55pt;width:513.85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" filled="f" strokeweight=".25pt"/>
          </w:pict>
        </mc:Fallback>
      </mc:AlternateContent>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41A43E3"/>
    <w:multiLevelType w:val="multilevel"/>
    <w:tmpl w:val="0809001D"/>
    <w:numStyleLink w:val="Typografi1"/>
  </w:abstractNum>
  <w:abstractNum w:abstractNumId="30"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oNotDisplayPageBoundaries/>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MTcyNzK2MLCwNLVQ0lEKTi0uzszPAykwqwUAyfKS5SwAAAA="/>
  </w:docVars>
  <w:rsids>
    <w:rsidRoot w:val="0042756C"/>
    <w:rsid w:val="00007968"/>
    <w:rsid w:val="0002225E"/>
    <w:rsid w:val="000325B5"/>
    <w:rsid w:val="00036CBD"/>
    <w:rsid w:val="00046BDC"/>
    <w:rsid w:val="000753D9"/>
    <w:rsid w:val="00075A9B"/>
    <w:rsid w:val="00082C6E"/>
    <w:rsid w:val="000B6CB2"/>
    <w:rsid w:val="000C7B5A"/>
    <w:rsid w:val="000E137B"/>
    <w:rsid w:val="000E459E"/>
    <w:rsid w:val="000E71D1"/>
    <w:rsid w:val="001024B5"/>
    <w:rsid w:val="00106BAE"/>
    <w:rsid w:val="001128F9"/>
    <w:rsid w:val="001132DE"/>
    <w:rsid w:val="0014730F"/>
    <w:rsid w:val="00150722"/>
    <w:rsid w:val="00163CAF"/>
    <w:rsid w:val="00166308"/>
    <w:rsid w:val="00175A7D"/>
    <w:rsid w:val="001B44E7"/>
    <w:rsid w:val="001D055B"/>
    <w:rsid w:val="001D33A9"/>
    <w:rsid w:val="001F166B"/>
    <w:rsid w:val="001F47F6"/>
    <w:rsid w:val="001F7DB4"/>
    <w:rsid w:val="002153DE"/>
    <w:rsid w:val="00221065"/>
    <w:rsid w:val="0022109F"/>
    <w:rsid w:val="002244DA"/>
    <w:rsid w:val="00233C69"/>
    <w:rsid w:val="002417D3"/>
    <w:rsid w:val="00243CB1"/>
    <w:rsid w:val="00243EB7"/>
    <w:rsid w:val="00266A0F"/>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352AD"/>
    <w:rsid w:val="00343981"/>
    <w:rsid w:val="00343CC3"/>
    <w:rsid w:val="00344A03"/>
    <w:rsid w:val="003511FD"/>
    <w:rsid w:val="00355195"/>
    <w:rsid w:val="00361436"/>
    <w:rsid w:val="00376EDC"/>
    <w:rsid w:val="00387419"/>
    <w:rsid w:val="003875E3"/>
    <w:rsid w:val="00387D5F"/>
    <w:rsid w:val="00396E56"/>
    <w:rsid w:val="003C4215"/>
    <w:rsid w:val="003C43E9"/>
    <w:rsid w:val="003D2FA6"/>
    <w:rsid w:val="003D48E6"/>
    <w:rsid w:val="003D75EA"/>
    <w:rsid w:val="003F37A5"/>
    <w:rsid w:val="003F449C"/>
    <w:rsid w:val="004030E1"/>
    <w:rsid w:val="00404B15"/>
    <w:rsid w:val="004217AD"/>
    <w:rsid w:val="0042756C"/>
    <w:rsid w:val="0044295D"/>
    <w:rsid w:val="004432AF"/>
    <w:rsid w:val="00471919"/>
    <w:rsid w:val="004826DB"/>
    <w:rsid w:val="00484CF2"/>
    <w:rsid w:val="004A4B7B"/>
    <w:rsid w:val="004A7336"/>
    <w:rsid w:val="004D23AC"/>
    <w:rsid w:val="004D3A52"/>
    <w:rsid w:val="004F1780"/>
    <w:rsid w:val="004F68B1"/>
    <w:rsid w:val="005039A0"/>
    <w:rsid w:val="00505A52"/>
    <w:rsid w:val="00511843"/>
    <w:rsid w:val="005252E7"/>
    <w:rsid w:val="0053308C"/>
    <w:rsid w:val="00553522"/>
    <w:rsid w:val="00562C2A"/>
    <w:rsid w:val="00582E77"/>
    <w:rsid w:val="00583599"/>
    <w:rsid w:val="005C1B8B"/>
    <w:rsid w:val="005C2CA3"/>
    <w:rsid w:val="005C38E8"/>
    <w:rsid w:val="005D0ACE"/>
    <w:rsid w:val="006507DA"/>
    <w:rsid w:val="00665B3C"/>
    <w:rsid w:val="006723C1"/>
    <w:rsid w:val="00676201"/>
    <w:rsid w:val="006827D8"/>
    <w:rsid w:val="00682B04"/>
    <w:rsid w:val="00696D68"/>
    <w:rsid w:val="00697319"/>
    <w:rsid w:val="006C14C9"/>
    <w:rsid w:val="006C5E99"/>
    <w:rsid w:val="006C6507"/>
    <w:rsid w:val="006D2A3B"/>
    <w:rsid w:val="006E2330"/>
    <w:rsid w:val="006E4276"/>
    <w:rsid w:val="0070065E"/>
    <w:rsid w:val="0070357E"/>
    <w:rsid w:val="007045DF"/>
    <w:rsid w:val="0071185E"/>
    <w:rsid w:val="0072270D"/>
    <w:rsid w:val="007240E2"/>
    <w:rsid w:val="00742239"/>
    <w:rsid w:val="0076617F"/>
    <w:rsid w:val="0077353C"/>
    <w:rsid w:val="00775EFB"/>
    <w:rsid w:val="007803F1"/>
    <w:rsid w:val="00782DE3"/>
    <w:rsid w:val="007B463B"/>
    <w:rsid w:val="007D464F"/>
    <w:rsid w:val="007E38A3"/>
    <w:rsid w:val="0080732C"/>
    <w:rsid w:val="00822DA3"/>
    <w:rsid w:val="008424EA"/>
    <w:rsid w:val="00852A4D"/>
    <w:rsid w:val="008635F3"/>
    <w:rsid w:val="008732AC"/>
    <w:rsid w:val="00874794"/>
    <w:rsid w:val="00886747"/>
    <w:rsid w:val="00891D98"/>
    <w:rsid w:val="008B5A8D"/>
    <w:rsid w:val="008C6149"/>
    <w:rsid w:val="008D65CD"/>
    <w:rsid w:val="009010F3"/>
    <w:rsid w:val="00903AFF"/>
    <w:rsid w:val="00911425"/>
    <w:rsid w:val="009118F3"/>
    <w:rsid w:val="00912A43"/>
    <w:rsid w:val="009229BB"/>
    <w:rsid w:val="00926176"/>
    <w:rsid w:val="009347B2"/>
    <w:rsid w:val="00957217"/>
    <w:rsid w:val="00972591"/>
    <w:rsid w:val="00983F17"/>
    <w:rsid w:val="009A22C6"/>
    <w:rsid w:val="009A51FD"/>
    <w:rsid w:val="009B264F"/>
    <w:rsid w:val="009B5389"/>
    <w:rsid w:val="009B562B"/>
    <w:rsid w:val="009B69B4"/>
    <w:rsid w:val="009C2DE9"/>
    <w:rsid w:val="009C436A"/>
    <w:rsid w:val="009C7295"/>
    <w:rsid w:val="009D2FFC"/>
    <w:rsid w:val="009F22CC"/>
    <w:rsid w:val="009F754D"/>
    <w:rsid w:val="009F75C9"/>
    <w:rsid w:val="00A07C4E"/>
    <w:rsid w:val="00A13014"/>
    <w:rsid w:val="00A16941"/>
    <w:rsid w:val="00A24808"/>
    <w:rsid w:val="00A24BE2"/>
    <w:rsid w:val="00A26A92"/>
    <w:rsid w:val="00A26F98"/>
    <w:rsid w:val="00A517BF"/>
    <w:rsid w:val="00A53765"/>
    <w:rsid w:val="00A636D0"/>
    <w:rsid w:val="00A715A6"/>
    <w:rsid w:val="00AA08DF"/>
    <w:rsid w:val="00AA1E03"/>
    <w:rsid w:val="00AB135A"/>
    <w:rsid w:val="00AD71D5"/>
    <w:rsid w:val="00AE1978"/>
    <w:rsid w:val="00AF288D"/>
    <w:rsid w:val="00B027A6"/>
    <w:rsid w:val="00B0750C"/>
    <w:rsid w:val="00B10627"/>
    <w:rsid w:val="00B113D6"/>
    <w:rsid w:val="00B15DE0"/>
    <w:rsid w:val="00B454D8"/>
    <w:rsid w:val="00B64F5A"/>
    <w:rsid w:val="00B67EBB"/>
    <w:rsid w:val="00B726F6"/>
    <w:rsid w:val="00B83022"/>
    <w:rsid w:val="00B877ED"/>
    <w:rsid w:val="00BB0633"/>
    <w:rsid w:val="00BB0723"/>
    <w:rsid w:val="00BB1E84"/>
    <w:rsid w:val="00BC1FB3"/>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70281"/>
    <w:rsid w:val="00C75F0D"/>
    <w:rsid w:val="00C81DB5"/>
    <w:rsid w:val="00C84634"/>
    <w:rsid w:val="00C97C4A"/>
    <w:rsid w:val="00CB40AF"/>
    <w:rsid w:val="00CC25BC"/>
    <w:rsid w:val="00CC26EC"/>
    <w:rsid w:val="00CE5569"/>
    <w:rsid w:val="00CE5F2E"/>
    <w:rsid w:val="00CF034E"/>
    <w:rsid w:val="00CF0BBD"/>
    <w:rsid w:val="00CF0E9E"/>
    <w:rsid w:val="00CF1805"/>
    <w:rsid w:val="00D018AB"/>
    <w:rsid w:val="00D03FE7"/>
    <w:rsid w:val="00D12453"/>
    <w:rsid w:val="00D138B7"/>
    <w:rsid w:val="00D14C01"/>
    <w:rsid w:val="00D171BF"/>
    <w:rsid w:val="00D176B7"/>
    <w:rsid w:val="00D30DF2"/>
    <w:rsid w:val="00D316EF"/>
    <w:rsid w:val="00D5214F"/>
    <w:rsid w:val="00D65317"/>
    <w:rsid w:val="00D71D30"/>
    <w:rsid w:val="00D729FC"/>
    <w:rsid w:val="00D77151"/>
    <w:rsid w:val="00D9219A"/>
    <w:rsid w:val="00DA3FDE"/>
    <w:rsid w:val="00DA7B96"/>
    <w:rsid w:val="00E011F1"/>
    <w:rsid w:val="00E068D2"/>
    <w:rsid w:val="00E157E3"/>
    <w:rsid w:val="00E232A2"/>
    <w:rsid w:val="00E30FE0"/>
    <w:rsid w:val="00E36A86"/>
    <w:rsid w:val="00E37A10"/>
    <w:rsid w:val="00E417E0"/>
    <w:rsid w:val="00E44D90"/>
    <w:rsid w:val="00E462D3"/>
    <w:rsid w:val="00E53F6C"/>
    <w:rsid w:val="00E76828"/>
    <w:rsid w:val="00E77021"/>
    <w:rsid w:val="00E77D19"/>
    <w:rsid w:val="00EA03B6"/>
    <w:rsid w:val="00EA7BDE"/>
    <w:rsid w:val="00EB529A"/>
    <w:rsid w:val="00EC2DE3"/>
    <w:rsid w:val="00ED43D4"/>
    <w:rsid w:val="00EE52CE"/>
    <w:rsid w:val="00EF0E8B"/>
    <w:rsid w:val="00F01B1B"/>
    <w:rsid w:val="00F051AB"/>
    <w:rsid w:val="00F121C7"/>
    <w:rsid w:val="00F277C2"/>
    <w:rsid w:val="00F37A2E"/>
    <w:rsid w:val="00F54D26"/>
    <w:rsid w:val="00F76E7D"/>
    <w:rsid w:val="00F84A17"/>
    <w:rsid w:val="00F935F9"/>
    <w:rsid w:val="00F93B6E"/>
    <w:rsid w:val="00F94CC6"/>
    <w:rsid w:val="00F96ECC"/>
    <w:rsid w:val="00FB3C31"/>
    <w:rsid w:val="00FB4B0D"/>
    <w:rsid w:val="00FC0FE8"/>
    <w:rsid w:val="00FC4951"/>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969B9E-8940-4DA8-A7A1-EF44B8385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1</Words>
  <Characters>4397</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5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0-10-30T06:32:00Z</dcterms:created>
  <dcterms:modified xsi:type="dcterms:W3CDTF">2021-03-02T06:20:00Z</dcterms:modified>
</cp:coreProperties>
</file>